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580597" cy="1347536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7032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3446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55807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9245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4915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8755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11778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55054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9809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5450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4907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5899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4925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09473" cy="317633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р Расули</dc:creator>
  <dc:language>ru-RU</dc:language>
  <cp:keywords/>
  <dcterms:created xsi:type="dcterms:W3CDTF">2025-03-09T10:30:55Z</dcterms:created>
  <dcterms:modified xsi:type="dcterms:W3CDTF">2025-03-09T10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